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4D50" w:rsidRDefault="00444E10">
      <w:pPr>
        <w:rPr>
          <w:b/>
        </w:rPr>
      </w:pPr>
      <w:r>
        <w:rPr>
          <w:b/>
          <w:noProof/>
          <w:lang w:eastAsia="en-AU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171450</wp:posOffset>
            </wp:positionH>
            <wp:positionV relativeFrom="paragraph">
              <wp:posOffset>0</wp:posOffset>
            </wp:positionV>
            <wp:extent cx="781050" cy="841049"/>
            <wp:effectExtent l="0" t="0" r="0" b="0"/>
            <wp:wrapTight wrapText="bothSides">
              <wp:wrapPolygon edited="0">
                <wp:start x="0" y="0"/>
                <wp:lineTo x="0" y="17130"/>
                <wp:lineTo x="4741" y="21045"/>
                <wp:lineTo x="6322" y="21045"/>
                <wp:lineTo x="14751" y="21045"/>
                <wp:lineTo x="15805" y="21045"/>
                <wp:lineTo x="21073" y="16640"/>
                <wp:lineTo x="21073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ERITAGE COLLEGE Round Edg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1050" cy="84104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</w:rPr>
        <w:t xml:space="preserve">            </w:t>
      </w:r>
      <w:r w:rsidR="00894153" w:rsidRPr="00894153">
        <w:rPr>
          <w:b/>
        </w:rPr>
        <w:t>Year 9 Metalwork</w:t>
      </w:r>
      <w:r w:rsidR="00894153">
        <w:rPr>
          <w:b/>
        </w:rPr>
        <w:t>:</w:t>
      </w:r>
      <w:r w:rsidR="00894153" w:rsidRPr="00894153">
        <w:rPr>
          <w:b/>
        </w:rPr>
        <w:t xml:space="preserve"> </w:t>
      </w:r>
      <w:r w:rsidR="00894153">
        <w:rPr>
          <w:b/>
        </w:rPr>
        <w:t xml:space="preserve"> Steel Production and Uses</w:t>
      </w:r>
    </w:p>
    <w:p w:rsidR="00894153" w:rsidRDefault="00894153">
      <w:pPr>
        <w:rPr>
          <w:b/>
        </w:rPr>
      </w:pPr>
    </w:p>
    <w:p w:rsidR="00444E10" w:rsidRDefault="00444E10">
      <w:pPr>
        <w:rPr>
          <w:b/>
        </w:rPr>
      </w:pPr>
    </w:p>
    <w:p w:rsidR="00444E10" w:rsidRDefault="00444E10">
      <w:pPr>
        <w:rPr>
          <w:b/>
        </w:rPr>
      </w:pPr>
    </w:p>
    <w:p w:rsidR="00894153" w:rsidRDefault="00894153">
      <w:pPr>
        <w:rPr>
          <w:b/>
        </w:rPr>
      </w:pPr>
      <w:r>
        <w:rPr>
          <w:b/>
        </w:rPr>
        <w:t>Learning Intention: To understand how steel is sourced and manufactured.</w:t>
      </w:r>
    </w:p>
    <w:p w:rsidR="00894153" w:rsidRDefault="00894153">
      <w:pPr>
        <w:rPr>
          <w:b/>
          <w:u w:val="single"/>
        </w:rPr>
      </w:pPr>
      <w:bookmarkStart w:id="0" w:name="_GoBack"/>
      <w:bookmarkEnd w:id="0"/>
      <w:r w:rsidRPr="00894153">
        <w:rPr>
          <w:b/>
          <w:u w:val="single"/>
        </w:rPr>
        <w:t xml:space="preserve">Task </w:t>
      </w:r>
      <w:r>
        <w:rPr>
          <w:b/>
          <w:u w:val="single"/>
        </w:rPr>
        <w:t xml:space="preserve"> </w:t>
      </w:r>
    </w:p>
    <w:p w:rsidR="00894153" w:rsidRDefault="00894153">
      <w:r>
        <w:t xml:space="preserve">Use the website </w:t>
      </w:r>
      <w:hyperlink r:id="rId8" w:history="1">
        <w:r w:rsidRPr="009E7E07">
          <w:rPr>
            <w:rStyle w:val="Hyperlink"/>
          </w:rPr>
          <w:t>www.technologystudent.com</w:t>
        </w:r>
      </w:hyperlink>
      <w:r>
        <w:t xml:space="preserve"> to answer the following and create a word document to submit your work. ( </w:t>
      </w:r>
      <w:r w:rsidRPr="00894153">
        <w:rPr>
          <w:b/>
        </w:rPr>
        <w:t>Hint</w:t>
      </w:r>
      <w:r>
        <w:t>-steel is known as resistant material)</w:t>
      </w:r>
    </w:p>
    <w:p w:rsidR="00894153" w:rsidRDefault="00894153"/>
    <w:p w:rsidR="00894153" w:rsidRDefault="00894153" w:rsidP="00894153">
      <w:pPr>
        <w:pStyle w:val="ListParagraph"/>
        <w:numPr>
          <w:ilvl w:val="0"/>
          <w:numId w:val="1"/>
        </w:numPr>
      </w:pPr>
      <w:r>
        <w:t xml:space="preserve">Watch the 7-minute video about “Iron ore and steel” you won’t need sound as it has annoying music! </w:t>
      </w:r>
    </w:p>
    <w:p w:rsidR="00894153" w:rsidRDefault="00894153" w:rsidP="00894153">
      <w:pPr>
        <w:pStyle w:val="ListParagraph"/>
        <w:numPr>
          <w:ilvl w:val="0"/>
          <w:numId w:val="1"/>
        </w:numPr>
      </w:pPr>
      <w:r>
        <w:t>Create a step by step bullet pointed list of how we take iron ore out of the ground and turn it to steel.</w:t>
      </w:r>
    </w:p>
    <w:p w:rsidR="00894153" w:rsidRDefault="00894153" w:rsidP="00894153">
      <w:pPr>
        <w:pStyle w:val="ListParagraph"/>
        <w:numPr>
          <w:ilvl w:val="0"/>
          <w:numId w:val="1"/>
        </w:numPr>
      </w:pPr>
      <w:r>
        <w:t>Iron Ore is mined in Australia mainly in Western Australia, what other countries mine Iron Ore?</w:t>
      </w:r>
    </w:p>
    <w:p w:rsidR="00894153" w:rsidRDefault="00894153" w:rsidP="00894153">
      <w:pPr>
        <w:pStyle w:val="ListParagraph"/>
        <w:numPr>
          <w:ilvl w:val="0"/>
          <w:numId w:val="1"/>
        </w:numPr>
      </w:pPr>
      <w:r>
        <w:t>There are 2 main groups of metals, go to section 6 Metals and name the groups and give the difference between them.</w:t>
      </w:r>
    </w:p>
    <w:p w:rsidR="00894153" w:rsidRDefault="00894153" w:rsidP="00894153">
      <w:pPr>
        <w:pStyle w:val="ListParagraph"/>
        <w:numPr>
          <w:ilvl w:val="0"/>
          <w:numId w:val="1"/>
        </w:numPr>
      </w:pPr>
      <w:r>
        <w:t>What does the word Alloy mean?</w:t>
      </w:r>
    </w:p>
    <w:p w:rsidR="00894153" w:rsidRDefault="00894153" w:rsidP="00894153">
      <w:pPr>
        <w:pStyle w:val="ListParagraph"/>
        <w:numPr>
          <w:ilvl w:val="0"/>
          <w:numId w:val="1"/>
        </w:numPr>
      </w:pPr>
      <w:r>
        <w:t>Mild Steel is an alloy, what does mild steel contain that gives it the qualities we need.</w:t>
      </w:r>
    </w:p>
    <w:p w:rsidR="00894153" w:rsidRDefault="00894153" w:rsidP="00894153">
      <w:pPr>
        <w:pStyle w:val="ListParagraph"/>
        <w:numPr>
          <w:ilvl w:val="0"/>
          <w:numId w:val="1"/>
        </w:numPr>
      </w:pPr>
      <w:r>
        <w:t>Metal can be purchased in a number of shapes to suit our needs-name 4 shapes or sections that can be purchased.</w:t>
      </w:r>
    </w:p>
    <w:p w:rsidR="00894153" w:rsidRDefault="00894153" w:rsidP="00894153">
      <w:pPr>
        <w:pStyle w:val="ListParagraph"/>
        <w:numPr>
          <w:ilvl w:val="0"/>
          <w:numId w:val="1"/>
        </w:numPr>
      </w:pPr>
      <w:r>
        <w:t>Why have we used Mild Steel for our project instead of a high carbon steel?</w:t>
      </w:r>
    </w:p>
    <w:p w:rsidR="00894153" w:rsidRPr="00894153" w:rsidRDefault="00894153" w:rsidP="00894153">
      <w:r>
        <w:t>****Ensure that you save your document to your “U” drive***</w:t>
      </w:r>
    </w:p>
    <w:p w:rsidR="00894153" w:rsidRPr="00894153" w:rsidRDefault="00894153">
      <w:pPr>
        <w:rPr>
          <w:b/>
        </w:rPr>
      </w:pPr>
    </w:p>
    <w:p w:rsidR="00894153" w:rsidRPr="00894153" w:rsidRDefault="00894153">
      <w:pPr>
        <w:rPr>
          <w:b/>
        </w:rPr>
      </w:pPr>
    </w:p>
    <w:sectPr w:rsidR="00894153" w:rsidRPr="00894153">
      <w:footerReference w:type="default" r:id="rId9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438BF" w:rsidRDefault="00C438BF" w:rsidP="00444E10">
      <w:pPr>
        <w:spacing w:after="0" w:line="240" w:lineRule="auto"/>
      </w:pPr>
      <w:r>
        <w:separator/>
      </w:r>
    </w:p>
  </w:endnote>
  <w:endnote w:type="continuationSeparator" w:id="0">
    <w:p w:rsidR="00C438BF" w:rsidRDefault="00C438BF" w:rsidP="00444E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4E10" w:rsidRPr="00444E10" w:rsidRDefault="00444E10">
    <w:pPr>
      <w:pStyle w:val="Footer"/>
      <w:rPr>
        <w:sz w:val="18"/>
        <w:szCs w:val="18"/>
      </w:rPr>
    </w:pPr>
    <w:r w:rsidRPr="00444E10">
      <w:rPr>
        <w:sz w:val="18"/>
        <w:szCs w:val="18"/>
      </w:rPr>
      <w:fldChar w:fldCharType="begin"/>
    </w:r>
    <w:r w:rsidRPr="00444E10">
      <w:rPr>
        <w:sz w:val="18"/>
        <w:szCs w:val="18"/>
      </w:rPr>
      <w:instrText xml:space="preserve"> FILENAME  \p  \* MERGEFORMAT </w:instrText>
    </w:r>
    <w:r w:rsidRPr="00444E10">
      <w:rPr>
        <w:sz w:val="18"/>
        <w:szCs w:val="18"/>
      </w:rPr>
      <w:fldChar w:fldCharType="separate"/>
    </w:r>
    <w:r w:rsidRPr="00444E10">
      <w:rPr>
        <w:noProof/>
        <w:sz w:val="18"/>
        <w:szCs w:val="18"/>
      </w:rPr>
      <w:t>C:\Users\pmanser\Documents\Curriculum Resources 2017\Year 9\Metalwork\Year 9 Metalwork relief steel and its uses.docx</w:t>
    </w:r>
    <w:r w:rsidRPr="00444E10">
      <w:rPr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438BF" w:rsidRDefault="00C438BF" w:rsidP="00444E10">
      <w:pPr>
        <w:spacing w:after="0" w:line="240" w:lineRule="auto"/>
      </w:pPr>
      <w:r>
        <w:separator/>
      </w:r>
    </w:p>
  </w:footnote>
  <w:footnote w:type="continuationSeparator" w:id="0">
    <w:p w:rsidR="00C438BF" w:rsidRDefault="00C438BF" w:rsidP="00444E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65B1C57"/>
    <w:multiLevelType w:val="hybridMultilevel"/>
    <w:tmpl w:val="2E4A29D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415535"/>
    <w:multiLevelType w:val="hybridMultilevel"/>
    <w:tmpl w:val="3530EA92"/>
    <w:lvl w:ilvl="0" w:tplc="77C2E53E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2MTE2NjM3MLWwMDNT0lEKTi0uzszPAykwrAUA5ATjFCwAAAA="/>
  </w:docVars>
  <w:rsids>
    <w:rsidRoot w:val="00894153"/>
    <w:rsid w:val="001A4D50"/>
    <w:rsid w:val="00444E10"/>
    <w:rsid w:val="00747FB5"/>
    <w:rsid w:val="00894153"/>
    <w:rsid w:val="00C43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47C93E"/>
  <w15:chartTrackingRefBased/>
  <w15:docId w15:val="{D6E852A6-DF01-440D-B14F-C07C9A944B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9415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9415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44E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4E10"/>
  </w:style>
  <w:style w:type="paragraph" w:styleId="Footer">
    <w:name w:val="footer"/>
    <w:basedOn w:val="Normal"/>
    <w:link w:val="FooterChar"/>
    <w:uiPriority w:val="99"/>
    <w:unhideWhenUsed/>
    <w:rsid w:val="00444E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4E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chnologystudent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0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Manser</dc:creator>
  <cp:keywords/>
  <dc:description/>
  <cp:lastModifiedBy>Paul Manser</cp:lastModifiedBy>
  <cp:revision>3</cp:revision>
  <dcterms:created xsi:type="dcterms:W3CDTF">2017-02-10T02:47:00Z</dcterms:created>
  <dcterms:modified xsi:type="dcterms:W3CDTF">2017-02-10T02:49:00Z</dcterms:modified>
</cp:coreProperties>
</file>